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8D2F33" w14:textId="07B9F971" w:rsidR="00E9313A" w:rsidRPr="005157C3" w:rsidRDefault="00E9313A">
      <w:pPr>
        <w:contextualSpacing/>
      </w:pPr>
    </w:p>
    <w:p w14:paraId="04A31FEC" w14:textId="010C593C" w:rsidR="00861F7D" w:rsidRPr="005157C3" w:rsidRDefault="00861F7D">
      <w:pPr>
        <w:contextualSpacing/>
      </w:pPr>
    </w:p>
    <w:p w14:paraId="51C804A0" w14:textId="771240EB" w:rsidR="00861F7D" w:rsidRPr="005157C3" w:rsidRDefault="00D87B27" w:rsidP="00C61E56">
      <w:pPr>
        <w:contextualSpacing/>
        <w:jc w:val="center"/>
        <w:rPr>
          <w:b/>
          <w:bCs/>
        </w:rPr>
      </w:pPr>
      <w:r w:rsidRPr="005157C3">
        <w:rPr>
          <w:b/>
          <w:bCs/>
        </w:rPr>
        <w:t>Industry-sponsored Section</w:t>
      </w:r>
    </w:p>
    <w:p w14:paraId="1251752E" w14:textId="5A091849" w:rsidR="00861F7D" w:rsidRPr="005157C3" w:rsidRDefault="00861F7D">
      <w:pPr>
        <w:contextualSpacing/>
      </w:pPr>
    </w:p>
    <w:p w14:paraId="29F599AA" w14:textId="4E14CCDF" w:rsidR="00861F7D" w:rsidRPr="005157C3" w:rsidRDefault="00861F7D">
      <w:pPr>
        <w:contextualSpacing/>
      </w:pPr>
    </w:p>
    <w:p w14:paraId="5B5F0373" w14:textId="77777777" w:rsidR="00861F7D" w:rsidRPr="005157C3" w:rsidRDefault="00D87B27" w:rsidP="00861F7D">
      <w:pPr>
        <w:contextualSpacing/>
        <w:jc w:val="center"/>
      </w:pPr>
      <w:r w:rsidRPr="005157C3">
        <w:t>Students Name</w:t>
      </w:r>
    </w:p>
    <w:p w14:paraId="6714377B" w14:textId="77777777" w:rsidR="00861F7D" w:rsidRPr="005157C3" w:rsidRDefault="00D87B27" w:rsidP="00861F7D">
      <w:pPr>
        <w:contextualSpacing/>
        <w:jc w:val="center"/>
      </w:pPr>
      <w:r w:rsidRPr="005157C3">
        <w:t>Institutional Affiliation</w:t>
      </w:r>
    </w:p>
    <w:p w14:paraId="0DA14852" w14:textId="77777777" w:rsidR="00861F7D" w:rsidRPr="005157C3" w:rsidRDefault="00D87B27" w:rsidP="00861F7D">
      <w:pPr>
        <w:contextualSpacing/>
        <w:jc w:val="center"/>
      </w:pPr>
      <w:r w:rsidRPr="005157C3">
        <w:t>Course Code and Name</w:t>
      </w:r>
    </w:p>
    <w:p w14:paraId="7F603512" w14:textId="77777777" w:rsidR="00861F7D" w:rsidRPr="005157C3" w:rsidRDefault="00D87B27" w:rsidP="00861F7D">
      <w:pPr>
        <w:contextualSpacing/>
        <w:jc w:val="center"/>
      </w:pPr>
      <w:r w:rsidRPr="005157C3">
        <w:t>Instructors Name</w:t>
      </w:r>
    </w:p>
    <w:p w14:paraId="0F04771C" w14:textId="27DA8267" w:rsidR="00861F7D" w:rsidRPr="005157C3" w:rsidRDefault="00D87B27" w:rsidP="00861F7D">
      <w:pPr>
        <w:contextualSpacing/>
        <w:jc w:val="center"/>
      </w:pPr>
      <w:r w:rsidRPr="005157C3">
        <w:t>Date</w:t>
      </w:r>
    </w:p>
    <w:p w14:paraId="04C9740D" w14:textId="3F75C6E7" w:rsidR="00861F7D" w:rsidRPr="005157C3" w:rsidRDefault="00861F7D" w:rsidP="00861F7D">
      <w:pPr>
        <w:contextualSpacing/>
      </w:pPr>
    </w:p>
    <w:p w14:paraId="245C5DE4" w14:textId="068AC2BB" w:rsidR="00861F7D" w:rsidRPr="005157C3" w:rsidRDefault="00861F7D" w:rsidP="00861F7D">
      <w:pPr>
        <w:contextualSpacing/>
      </w:pPr>
    </w:p>
    <w:p w14:paraId="145D3DAD" w14:textId="5813E319" w:rsidR="00861F7D" w:rsidRPr="005157C3" w:rsidRDefault="00861F7D" w:rsidP="00861F7D">
      <w:pPr>
        <w:contextualSpacing/>
      </w:pPr>
    </w:p>
    <w:p w14:paraId="0DFC1A57" w14:textId="1B8B306F" w:rsidR="00861F7D" w:rsidRPr="005157C3" w:rsidRDefault="00861F7D" w:rsidP="00861F7D">
      <w:pPr>
        <w:contextualSpacing/>
      </w:pPr>
    </w:p>
    <w:p w14:paraId="45CDC7F9" w14:textId="027D7766" w:rsidR="00861F7D" w:rsidRPr="005157C3" w:rsidRDefault="00861F7D" w:rsidP="00861F7D">
      <w:pPr>
        <w:contextualSpacing/>
      </w:pPr>
    </w:p>
    <w:p w14:paraId="225A32AA" w14:textId="7956567C" w:rsidR="00861F7D" w:rsidRPr="005157C3" w:rsidRDefault="00861F7D" w:rsidP="00861F7D">
      <w:pPr>
        <w:contextualSpacing/>
      </w:pPr>
    </w:p>
    <w:p w14:paraId="0040C2C5" w14:textId="4F7CAC73" w:rsidR="00861F7D" w:rsidRPr="005157C3" w:rsidRDefault="00861F7D" w:rsidP="00861F7D">
      <w:pPr>
        <w:contextualSpacing/>
      </w:pPr>
    </w:p>
    <w:p w14:paraId="7CF08A0C" w14:textId="32ECE785" w:rsidR="00861F7D" w:rsidRPr="005157C3" w:rsidRDefault="00861F7D" w:rsidP="00861F7D">
      <w:pPr>
        <w:contextualSpacing/>
      </w:pPr>
    </w:p>
    <w:p w14:paraId="457AA837" w14:textId="0D942A17" w:rsidR="00861F7D" w:rsidRPr="005157C3" w:rsidRDefault="00861F7D" w:rsidP="00861F7D">
      <w:pPr>
        <w:contextualSpacing/>
      </w:pPr>
    </w:p>
    <w:p w14:paraId="081F5B3F" w14:textId="35FC3DC7" w:rsidR="00861F7D" w:rsidRPr="005157C3" w:rsidRDefault="00861F7D" w:rsidP="00861F7D">
      <w:pPr>
        <w:contextualSpacing/>
      </w:pPr>
    </w:p>
    <w:p w14:paraId="28DAD67C" w14:textId="6E6308B1" w:rsidR="00861F7D" w:rsidRPr="005157C3" w:rsidRDefault="00861F7D" w:rsidP="00861F7D">
      <w:pPr>
        <w:contextualSpacing/>
      </w:pPr>
    </w:p>
    <w:p w14:paraId="68517099" w14:textId="175998FE" w:rsidR="00861F7D" w:rsidRPr="005157C3" w:rsidRDefault="00861F7D" w:rsidP="00861F7D">
      <w:pPr>
        <w:contextualSpacing/>
      </w:pPr>
    </w:p>
    <w:p w14:paraId="634F01F7" w14:textId="690B5BB0" w:rsidR="00861F7D" w:rsidRPr="005157C3" w:rsidRDefault="00861F7D" w:rsidP="00861F7D">
      <w:pPr>
        <w:contextualSpacing/>
      </w:pPr>
    </w:p>
    <w:p w14:paraId="0C64272F" w14:textId="77777777" w:rsidR="00861F7D" w:rsidRPr="005157C3" w:rsidRDefault="00D87B27" w:rsidP="00C61E56">
      <w:pPr>
        <w:contextualSpacing/>
        <w:jc w:val="center"/>
      </w:pPr>
      <w:bookmarkStart w:id="0" w:name="_GoBack"/>
      <w:r w:rsidRPr="005157C3">
        <w:lastRenderedPageBreak/>
        <w:t>Industry-sponsored Section</w:t>
      </w:r>
    </w:p>
    <w:bookmarkEnd w:id="0"/>
    <w:p w14:paraId="73C94B8C" w14:textId="434AD5CE" w:rsidR="00861F7D" w:rsidRPr="005157C3" w:rsidRDefault="00D87B27" w:rsidP="00861F7D">
      <w:pPr>
        <w:contextualSpacing/>
      </w:pPr>
      <w:r w:rsidRPr="005157C3">
        <w:tab/>
        <w:t xml:space="preserve">The primary reason for being interested in participating in </w:t>
      </w:r>
      <w:r w:rsidR="00486914" w:rsidRPr="005157C3">
        <w:t xml:space="preserve">an </w:t>
      </w:r>
      <w:r w:rsidRPr="005157C3">
        <w:t>industry</w:t>
      </w:r>
      <w:r w:rsidR="00486914" w:rsidRPr="005157C3">
        <w:t>-</w:t>
      </w:r>
      <w:r w:rsidRPr="005157C3">
        <w:t xml:space="preserve">sponsored section of </w:t>
      </w:r>
      <w:r w:rsidR="00486914" w:rsidRPr="005157C3">
        <w:t xml:space="preserve">the </w:t>
      </w:r>
      <w:r w:rsidRPr="005157C3">
        <w:t xml:space="preserve">senior design is </w:t>
      </w:r>
      <w:r w:rsidR="00486914" w:rsidRPr="005157C3">
        <w:t xml:space="preserve">the </w:t>
      </w:r>
      <w:r w:rsidRPr="005157C3">
        <w:t>promotion of teamwork. In every career</w:t>
      </w:r>
      <w:r w:rsidR="00486914" w:rsidRPr="005157C3">
        <w:t>,</w:t>
      </w:r>
      <w:r w:rsidRPr="005157C3">
        <w:t xml:space="preserve"> teamwork is a crucial concept that improves the communication, reliability, accountability skills of an individual. In </w:t>
      </w:r>
      <w:r w:rsidR="00486914" w:rsidRPr="005157C3">
        <w:t xml:space="preserve">an </w:t>
      </w:r>
      <w:r w:rsidRPr="005157C3">
        <w:t>industry</w:t>
      </w:r>
      <w:r w:rsidR="00486914" w:rsidRPr="005157C3">
        <w:t>-</w:t>
      </w:r>
      <w:r w:rsidRPr="005157C3">
        <w:t>sponsored section, individuals are grouped in teams of five or s</w:t>
      </w:r>
      <w:r w:rsidRPr="005157C3">
        <w:t>ix students who are eventually paired to specific clients.</w:t>
      </w:r>
      <w:r w:rsidR="005F1B5F" w:rsidRPr="005157C3">
        <w:t xml:space="preserve"> Working as a team in the industry</w:t>
      </w:r>
      <w:r w:rsidR="00486914" w:rsidRPr="005157C3">
        <w:t>-</w:t>
      </w:r>
      <w:r w:rsidR="005F1B5F" w:rsidRPr="005157C3">
        <w:t>sponsored section will provide me a chance to interact with other specialists.</w:t>
      </w:r>
    </w:p>
    <w:p w14:paraId="7D8F2E33" w14:textId="1F1365AE" w:rsidR="005F1B5F" w:rsidRPr="005157C3" w:rsidRDefault="00D87B27" w:rsidP="00861F7D">
      <w:pPr>
        <w:contextualSpacing/>
      </w:pPr>
      <w:r w:rsidRPr="005157C3">
        <w:tab/>
        <w:t>Moreover, I am interested in participating in the program since students are provid</w:t>
      </w:r>
      <w:r w:rsidRPr="005157C3">
        <w:t xml:space="preserve">ed with an opportunity to be linked with reliable and effective sponsors. The matching to the </w:t>
      </w:r>
      <w:r w:rsidR="00C61E56" w:rsidRPr="005157C3">
        <w:t>sponsors</w:t>
      </w:r>
      <w:r w:rsidRPr="005157C3">
        <w:t xml:space="preserve"> is based on </w:t>
      </w:r>
      <w:r w:rsidR="00486914" w:rsidRPr="005157C3">
        <w:t xml:space="preserve">a </w:t>
      </w:r>
      <w:r w:rsidRPr="005157C3">
        <w:t xml:space="preserve">team approach where every team has the responsibility to write to various </w:t>
      </w:r>
      <w:r w:rsidR="00C61E56" w:rsidRPr="005157C3">
        <w:t>companies</w:t>
      </w:r>
      <w:r w:rsidRPr="005157C3">
        <w:t xml:space="preserve"> as per their projects. The aforementioned aspect create</w:t>
      </w:r>
      <w:r w:rsidRPr="005157C3">
        <w:t>s opportunities for students to benchmark, interact with successful people in the mechanical industry. In most cases, the matching is reliable and effective since</w:t>
      </w:r>
      <w:r w:rsidR="00486914" w:rsidRPr="005157C3">
        <w:t>,</w:t>
      </w:r>
      <w:r w:rsidRPr="005157C3">
        <w:t xml:space="preserve"> for the past five years</w:t>
      </w:r>
      <w:r w:rsidR="00486914" w:rsidRPr="005157C3">
        <w:t>,</w:t>
      </w:r>
      <w:r w:rsidRPr="005157C3">
        <w:t xml:space="preserve"> students have been matched with their top four favorite companies</w:t>
      </w:r>
      <w:r w:rsidR="00C61E56" w:rsidRPr="005157C3">
        <w:t xml:space="preserve"> (</w:t>
      </w:r>
      <w:r w:rsidR="00C61E56" w:rsidRPr="005157C3">
        <w:rPr>
          <w:shd w:val="clear" w:color="auto" w:fill="FFFFFF"/>
        </w:rPr>
        <w:t>Fries et al., 2017)</w:t>
      </w:r>
      <w:r w:rsidR="00142E29" w:rsidRPr="005157C3">
        <w:t>. I canno</w:t>
      </w:r>
      <w:r w:rsidR="00C61E56" w:rsidRPr="005157C3">
        <w:t>t</w:t>
      </w:r>
      <w:r w:rsidR="00142E29" w:rsidRPr="005157C3">
        <w:t xml:space="preserve"> shy away from the fact that the program creates an opportunity for an individual to meet with a mentor who </w:t>
      </w:r>
      <w:r w:rsidR="00C61E56" w:rsidRPr="005157C3">
        <w:t>nurtures</w:t>
      </w:r>
      <w:r w:rsidR="00142E29" w:rsidRPr="005157C3">
        <w:t xml:space="preserve"> and individual abilities. Mentoring is required in every career</w:t>
      </w:r>
      <w:r w:rsidR="00486914" w:rsidRPr="005157C3">
        <w:t>,</w:t>
      </w:r>
      <w:r w:rsidR="00142E29" w:rsidRPr="005157C3">
        <w:t xml:space="preserve"> and the faculty director is a reliable individual in offering the mentoring process.</w:t>
      </w:r>
    </w:p>
    <w:p w14:paraId="3E260C8C" w14:textId="0C907EC5" w:rsidR="00C61E56" w:rsidRPr="005157C3" w:rsidRDefault="00D87B27" w:rsidP="00861F7D">
      <w:pPr>
        <w:contextualSpacing/>
      </w:pPr>
      <w:r w:rsidRPr="005157C3">
        <w:tab/>
        <w:t xml:space="preserve">In conclusion, I am interested in participating in </w:t>
      </w:r>
      <w:r w:rsidR="00486914" w:rsidRPr="005157C3">
        <w:t xml:space="preserve">the </w:t>
      </w:r>
      <w:r w:rsidRPr="005157C3">
        <w:t>industry</w:t>
      </w:r>
      <w:r w:rsidR="00486914" w:rsidRPr="005157C3">
        <w:t>-</w:t>
      </w:r>
      <w:r w:rsidRPr="005157C3">
        <w:t xml:space="preserve">sponsored </w:t>
      </w:r>
      <w:r w:rsidR="00142E29" w:rsidRPr="005157C3">
        <w:t xml:space="preserve">section of senior design since the program also involves the SAE </w:t>
      </w:r>
      <w:r w:rsidRPr="005157C3">
        <w:t>Baja</w:t>
      </w:r>
      <w:r w:rsidR="00142E29" w:rsidRPr="005157C3">
        <w:t xml:space="preserve"> vehicle competition. To be successful in the career competition is a crucial aspect that makes an individual learn, perfect and know the possible improvement areas. Based on this aspect</w:t>
      </w:r>
      <w:r w:rsidR="00486914" w:rsidRPr="005157C3">
        <w:t>,</w:t>
      </w:r>
      <w:r w:rsidR="00142E29" w:rsidRPr="005157C3">
        <w:t xml:space="preserve"> the competition will boost my ability to develop </w:t>
      </w:r>
      <w:r w:rsidRPr="005157C3">
        <w:t>self-reliance</w:t>
      </w:r>
      <w:r w:rsidR="00142E29" w:rsidRPr="005157C3">
        <w:t xml:space="preserve"> and boost my self</w:t>
      </w:r>
      <w:r w:rsidR="00486914" w:rsidRPr="005157C3">
        <w:t>-</w:t>
      </w:r>
      <w:r w:rsidR="00142E29" w:rsidRPr="005157C3">
        <w:t>confidence since the selection of the competitors is carried out through interview</w:t>
      </w:r>
      <w:r w:rsidR="00486914" w:rsidRPr="005157C3">
        <w:t>s</w:t>
      </w:r>
      <w:r w:rsidR="00142E29" w:rsidRPr="005157C3">
        <w:t>.</w:t>
      </w:r>
    </w:p>
    <w:p w14:paraId="006EF36D" w14:textId="40A612A5" w:rsidR="00142E29" w:rsidRPr="005157C3" w:rsidRDefault="00D87B27" w:rsidP="00C61E56">
      <w:pPr>
        <w:contextualSpacing/>
        <w:jc w:val="center"/>
      </w:pPr>
      <w:r w:rsidRPr="005157C3">
        <w:lastRenderedPageBreak/>
        <w:t>Reference</w:t>
      </w:r>
    </w:p>
    <w:p w14:paraId="2C89DA6C" w14:textId="7DE2ACC5" w:rsidR="00861F7D" w:rsidRPr="005157C3" w:rsidRDefault="00D87B27" w:rsidP="00C61E56">
      <w:pPr>
        <w:ind w:left="720" w:hanging="720"/>
        <w:contextualSpacing/>
      </w:pPr>
      <w:r w:rsidRPr="005157C3">
        <w:rPr>
          <w:shd w:val="clear" w:color="auto" w:fill="FFFFFF"/>
        </w:rPr>
        <w:t>Fries, R., Cross, B., Zhou, J., &amp; Verbais, C. (2017). How Student Written Communication Skills Benefit During Participation in an Industry-Sponsored Civil Engineering Capstone Course. </w:t>
      </w:r>
      <w:r w:rsidRPr="005157C3">
        <w:rPr>
          <w:i/>
          <w:iCs/>
          <w:shd w:val="clear" w:color="auto" w:fill="FFFFFF"/>
        </w:rPr>
        <w:t>Advances in Engineering Education</w:t>
      </w:r>
      <w:r w:rsidRPr="005157C3">
        <w:rPr>
          <w:shd w:val="clear" w:color="auto" w:fill="FFFFFF"/>
        </w:rPr>
        <w:t>, </w:t>
      </w:r>
      <w:r w:rsidRPr="005157C3">
        <w:rPr>
          <w:i/>
          <w:iCs/>
          <w:shd w:val="clear" w:color="auto" w:fill="FFFFFF"/>
        </w:rPr>
        <w:t>6</w:t>
      </w:r>
      <w:r w:rsidRPr="005157C3">
        <w:rPr>
          <w:shd w:val="clear" w:color="auto" w:fill="FFFFFF"/>
        </w:rPr>
        <w:t>(1), n1.</w:t>
      </w:r>
      <w:r w:rsidR="00142E29" w:rsidRPr="005157C3">
        <w:t xml:space="preserve"> </w:t>
      </w:r>
      <w:r w:rsidR="005F1B5F" w:rsidRPr="005157C3">
        <w:t xml:space="preserve"> </w:t>
      </w:r>
    </w:p>
    <w:p w14:paraId="24A501AB" w14:textId="693DBBAF" w:rsidR="00861F7D" w:rsidRPr="005157C3" w:rsidRDefault="00861F7D" w:rsidP="00861F7D">
      <w:pPr>
        <w:contextualSpacing/>
      </w:pPr>
    </w:p>
    <w:p w14:paraId="00561C1E" w14:textId="028161D3" w:rsidR="00861F7D" w:rsidRPr="005157C3" w:rsidRDefault="00861F7D" w:rsidP="00861F7D">
      <w:pPr>
        <w:contextualSpacing/>
      </w:pPr>
    </w:p>
    <w:p w14:paraId="3892949A" w14:textId="6A5B9B97" w:rsidR="00861F7D" w:rsidRPr="005157C3" w:rsidRDefault="00861F7D" w:rsidP="00861F7D">
      <w:pPr>
        <w:contextualSpacing/>
      </w:pPr>
    </w:p>
    <w:p w14:paraId="576CF0F5" w14:textId="0964BF93" w:rsidR="00861F7D" w:rsidRPr="005157C3" w:rsidRDefault="00861F7D" w:rsidP="00861F7D">
      <w:pPr>
        <w:contextualSpacing/>
      </w:pPr>
    </w:p>
    <w:p w14:paraId="79161256" w14:textId="5ECA6653" w:rsidR="00861F7D" w:rsidRPr="005157C3" w:rsidRDefault="00861F7D" w:rsidP="00861F7D">
      <w:pPr>
        <w:contextualSpacing/>
      </w:pPr>
    </w:p>
    <w:p w14:paraId="15C46C60" w14:textId="2B7E59C5" w:rsidR="00861F7D" w:rsidRPr="005157C3" w:rsidRDefault="00861F7D" w:rsidP="00861F7D">
      <w:pPr>
        <w:contextualSpacing/>
      </w:pPr>
    </w:p>
    <w:p w14:paraId="2946AB91" w14:textId="17309AB7" w:rsidR="00861F7D" w:rsidRPr="005157C3" w:rsidRDefault="00861F7D" w:rsidP="00861F7D">
      <w:pPr>
        <w:contextualSpacing/>
      </w:pPr>
    </w:p>
    <w:p w14:paraId="3EAC2B6F" w14:textId="77777777" w:rsidR="00861F7D" w:rsidRPr="005157C3" w:rsidRDefault="00861F7D" w:rsidP="00861F7D">
      <w:pPr>
        <w:contextualSpacing/>
      </w:pPr>
    </w:p>
    <w:sectPr w:rsidR="00861F7D" w:rsidRPr="005157C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7577C3" w14:textId="77777777" w:rsidR="00D87B27" w:rsidRDefault="00D87B27">
      <w:pPr>
        <w:spacing w:line="240" w:lineRule="auto"/>
      </w:pPr>
      <w:r>
        <w:separator/>
      </w:r>
    </w:p>
  </w:endnote>
  <w:endnote w:type="continuationSeparator" w:id="0">
    <w:p w14:paraId="782EAC0D" w14:textId="77777777" w:rsidR="00D87B27" w:rsidRDefault="00D87B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1ADE6" w14:textId="77777777" w:rsidR="00D87B27" w:rsidRDefault="00D87B27">
      <w:pPr>
        <w:spacing w:line="240" w:lineRule="auto"/>
      </w:pPr>
      <w:r>
        <w:separator/>
      </w:r>
    </w:p>
  </w:footnote>
  <w:footnote w:type="continuationSeparator" w:id="0">
    <w:p w14:paraId="72EEB90F" w14:textId="77777777" w:rsidR="00D87B27" w:rsidRDefault="00D87B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767418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B11AAE" w14:textId="1B6BB053" w:rsidR="00861F7D" w:rsidRDefault="00D87B2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57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69DC27" w14:textId="77777777" w:rsidR="00861F7D" w:rsidRDefault="00861F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7QwsjQ2NDc3MzNW0lEKTi0uzszPAykwrAUAS+VAOywAAAA="/>
  </w:docVars>
  <w:rsids>
    <w:rsidRoot w:val="00861F7D"/>
    <w:rsid w:val="00142E29"/>
    <w:rsid w:val="00242108"/>
    <w:rsid w:val="00486914"/>
    <w:rsid w:val="005157C3"/>
    <w:rsid w:val="005F1B5F"/>
    <w:rsid w:val="00861F7D"/>
    <w:rsid w:val="00BE6516"/>
    <w:rsid w:val="00C61E56"/>
    <w:rsid w:val="00D87B27"/>
    <w:rsid w:val="00E9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024C6"/>
  <w15:chartTrackingRefBased/>
  <w15:docId w15:val="{7C536038-6931-4066-AAAA-4BAE94442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F7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F7D"/>
  </w:style>
  <w:style w:type="paragraph" w:styleId="Footer">
    <w:name w:val="footer"/>
    <w:basedOn w:val="Normal"/>
    <w:link w:val="FooterChar"/>
    <w:uiPriority w:val="99"/>
    <w:unhideWhenUsed/>
    <w:rsid w:val="00861F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06T18:03:00Z</dcterms:created>
  <dcterms:modified xsi:type="dcterms:W3CDTF">2021-05-06T18:03:00Z</dcterms:modified>
</cp:coreProperties>
</file>